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4A6F" w:rsidRPr="00912812" w:rsidRDefault="009E2897" w:rsidP="00884A6F">
      <w:pPr>
        <w:tabs>
          <w:tab w:val="left" w:pos="2840"/>
        </w:tabs>
        <w:rPr>
          <w:lang w:eastAsia="ko-KR"/>
        </w:rPr>
      </w:pPr>
      <w:r>
        <w:rPr>
          <w:noProof/>
          <w:sz w:val="18"/>
          <w:szCs w:val="18"/>
          <w:lang w:val="it-IT" w:eastAsia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36D450B7">
                <wp:simplePos x="0" y="0"/>
                <wp:positionH relativeFrom="column">
                  <wp:posOffset>1821479</wp:posOffset>
                </wp:positionH>
                <wp:positionV relativeFrom="paragraph">
                  <wp:posOffset>-854150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9E2897" w:rsidRPr="00D00E4D" w:rsidRDefault="009E2897" w:rsidP="009E2897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  <w:t>Contatti:</w:t>
                            </w:r>
                          </w:p>
                          <w:p w:rsidR="009E2897" w:rsidRPr="00D00E4D" w:rsidRDefault="009E2897" w:rsidP="009E289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</w:pP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>Francesco Cremonesi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 xml:space="preserve">                                           Cristina Nichifor    </w:t>
                            </w:r>
                          </w:p>
                          <w:p w:rsidR="009E2897" w:rsidRPr="003F2005" w:rsidRDefault="009E2897" w:rsidP="009E289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  <w:r w:rsidRPr="003F2005">
                              <w:rPr>
                                <w:rFonts w:cs="Arial" w:hint="eastAsia"/>
                                <w:sz w:val="12"/>
                                <w:szCs w:val="12"/>
                                <w:lang w:val="it-IT" w:eastAsia="ko-KR"/>
                              </w:rPr>
                              <w:t>PR Assistant Manager</w:t>
                            </w:r>
                            <w:r w:rsidRPr="003F2005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 xml:space="preserve">                                           PR </w:t>
                            </w:r>
                            <w:proofErr w:type="spellStart"/>
                            <w:r w:rsidRPr="003F2005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>Specialist</w:t>
                            </w:r>
                            <w:proofErr w:type="spellEnd"/>
                          </w:p>
                          <w:p w:rsidR="009E2897" w:rsidRPr="00BA517F" w:rsidRDefault="009E2897" w:rsidP="009E289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T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3351207396; +390233482180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T: </w:t>
                            </w:r>
                            <w:r w:rsidRPr="005E41E9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02 33482 183; +39 366 6327001</w:t>
                            </w:r>
                          </w:p>
                          <w:p w:rsidR="009E2897" w:rsidRPr="00BA517F" w:rsidRDefault="009E2897" w:rsidP="009E289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E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hyperlink r:id="rId10" w:history="1">
                              <w:r w:rsidRPr="00706012">
                                <w:rPr>
                                  <w:rStyle w:val="Hyperlink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francesco.cremonesi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           E: </w:t>
                            </w:r>
                            <w:hyperlink r:id="rId11" w:history="1">
                              <w:r w:rsidRPr="00EB18AA">
                                <w:rPr>
                                  <w:rStyle w:val="Hyperlink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cristina.nichifor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3.4pt;margin-top:-67.25pt;width:355.5pt;height:48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" filled="f" stroked="f">
                <v:textbox>
                  <w:txbxContent>
                    <w:p w:rsidR="009E2897" w:rsidRPr="00D00E4D" w:rsidRDefault="009E2897" w:rsidP="009E2897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  <w:t>Contatti:</w:t>
                      </w:r>
                    </w:p>
                    <w:p w:rsidR="009E2897" w:rsidRPr="00D00E4D" w:rsidRDefault="009E2897" w:rsidP="009E289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</w:pPr>
                      <w:r w:rsidRPr="00D00E4D"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>Francesco Cremonesi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                                           Cristina Nichifor    </w:t>
                      </w:r>
                    </w:p>
                    <w:p w:rsidR="009E2897" w:rsidRPr="003F2005" w:rsidRDefault="009E2897" w:rsidP="009E289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  <w:r w:rsidRPr="003F2005">
                        <w:rPr>
                          <w:rFonts w:cs="Arial" w:hint="eastAsia"/>
                          <w:sz w:val="12"/>
                          <w:szCs w:val="12"/>
                          <w:lang w:val="it-IT" w:eastAsia="ko-KR"/>
                        </w:rPr>
                        <w:t>PR Assistant Manager</w:t>
                      </w:r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 xml:space="preserve">                                           PR </w:t>
                      </w:r>
                      <w:proofErr w:type="spellStart"/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>Specialist</w:t>
                      </w:r>
                      <w:proofErr w:type="spellEnd"/>
                    </w:p>
                    <w:p w:rsidR="009E2897" w:rsidRPr="00BA517F" w:rsidRDefault="009E2897" w:rsidP="009E289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r w:rsidRPr="00D00E4D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3351207396; +390233482180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T: </w:t>
                      </w:r>
                      <w:r w:rsidRPr="005E41E9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02 33482 183; +39 366 6327001</w:t>
                      </w:r>
                    </w:p>
                    <w:p w:rsidR="009E2897" w:rsidRPr="00BA517F" w:rsidRDefault="009E2897" w:rsidP="009E289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hyperlink r:id="rId12" w:history="1">
                        <w:r w:rsidRPr="00706012">
                          <w:rPr>
                            <w:rStyle w:val="Hyperlink"/>
                            <w:rFonts w:cs="Arial"/>
                            <w:sz w:val="12"/>
                            <w:szCs w:val="12"/>
                            <w:lang w:val="de-DE"/>
                          </w:rPr>
                          <w:t>francesco.cremonesi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           E: </w:t>
                      </w:r>
                      <w:hyperlink r:id="rId13" w:history="1">
                        <w:r w:rsidRPr="00EB18AA">
                          <w:rPr>
                            <w:rStyle w:val="Hyperlink"/>
                            <w:rFonts w:cs="Arial"/>
                            <w:sz w:val="12"/>
                            <w:szCs w:val="12"/>
                            <w:lang w:val="de-DE"/>
                          </w:rPr>
                          <w:t>cristina.nichifor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884A6F" w:rsidRPr="001C1B74">
        <w:rPr>
          <w:noProof/>
          <w:sz w:val="18"/>
          <w:szCs w:val="18"/>
          <w:lang w:val="it-IT" w:eastAsia="it-IT"/>
        </w:rPr>
        <w:drawing>
          <wp:anchor distT="0" distB="0" distL="114300" distR="114300" simplePos="0" relativeHeight="251658240" behindDoc="1" locked="0" layoutInCell="1" allowOverlap="1" wp14:anchorId="78E4F8E6" wp14:editId="42B48C98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4A6F">
        <w:rPr>
          <w:lang w:eastAsia="ko-KR"/>
        </w:rPr>
        <w:t xml:space="preserve"> </w:t>
      </w:r>
    </w:p>
    <w:p w:rsidR="00884A6F" w:rsidRPr="00912812" w:rsidRDefault="00884A6F" w:rsidP="00884A6F">
      <w:pPr>
        <w:spacing w:line="240" w:lineRule="auto"/>
        <w:rPr>
          <w:rFonts w:ascii="Arial Black" w:hAnsi="Arial Black"/>
          <w:color w:val="EA0029"/>
          <w:sz w:val="44"/>
          <w:szCs w:val="44"/>
        </w:rPr>
      </w:pPr>
      <w:r w:rsidRPr="00912812">
        <w:rPr>
          <w:rFonts w:ascii="Arial Black" w:hAnsi="Arial Black"/>
          <w:color w:val="EA0029"/>
          <w:sz w:val="44"/>
          <w:szCs w:val="44"/>
        </w:rPr>
        <w:t>NEWS</w:t>
      </w:r>
    </w:p>
    <w:p w:rsidR="00884A6F" w:rsidRPr="00912812" w:rsidRDefault="00483CE7" w:rsidP="78379C2D">
      <w:pPr>
        <w:spacing w:line="240" w:lineRule="auto"/>
        <w:rPr>
          <w:rFonts w:cs="Arial"/>
          <w:b/>
          <w:bCs/>
          <w:color w:val="EA0029"/>
          <w:sz w:val="26"/>
          <w:szCs w:val="26"/>
        </w:rPr>
      </w:pPr>
      <w:r>
        <w:rPr>
          <w:rFonts w:cs="Arial"/>
          <w:b/>
          <w:bCs/>
          <w:color w:val="EA0029"/>
          <w:sz w:val="28"/>
          <w:szCs w:val="28"/>
        </w:rPr>
        <w:t>For immediate release</w:t>
      </w:r>
    </w:p>
    <w:p w:rsidR="00884A6F" w:rsidRDefault="00884A6F" w:rsidP="00884A6F">
      <w:pPr>
        <w:spacing w:line="240" w:lineRule="auto"/>
        <w:rPr>
          <w:rFonts w:cs="Arial"/>
          <w:b/>
          <w:sz w:val="32"/>
          <w:szCs w:val="32"/>
          <w:lang w:eastAsia="ko-KR"/>
        </w:rPr>
      </w:pPr>
    </w:p>
    <w:p w:rsidR="00884A6F" w:rsidRPr="00912812" w:rsidRDefault="00884A6F" w:rsidP="00884A6F">
      <w:pPr>
        <w:spacing w:line="240" w:lineRule="auto"/>
        <w:rPr>
          <w:rFonts w:cs="Arial"/>
          <w:b/>
          <w:sz w:val="32"/>
          <w:szCs w:val="32"/>
          <w:lang w:eastAsia="ko-KR"/>
        </w:rPr>
      </w:pPr>
    </w:p>
    <w:p w:rsidR="00E30E41" w:rsidRPr="002078FA" w:rsidRDefault="002078FA" w:rsidP="78379C2D">
      <w:pPr>
        <w:pStyle w:val="NormalWeb"/>
        <w:spacing w:before="0" w:beforeAutospacing="0" w:after="0" w:afterAutospacing="0"/>
        <w:jc w:val="center"/>
        <w:rPr>
          <w:rFonts w:ascii="Arial" w:eastAsia="Malgun Gothic" w:hAnsi="Arial" w:cs="Arial"/>
          <w:b/>
          <w:bCs/>
          <w:sz w:val="44"/>
          <w:szCs w:val="44"/>
          <w:lang w:val="it-IT"/>
        </w:rPr>
      </w:pPr>
      <w:proofErr w:type="spellStart"/>
      <w:r w:rsidRPr="002078FA">
        <w:rPr>
          <w:rFonts w:ascii="Arial" w:eastAsia="Malgun Gothic" w:hAnsi="Arial" w:cs="Arial"/>
          <w:b/>
          <w:bCs/>
          <w:sz w:val="44"/>
          <w:szCs w:val="44"/>
          <w:lang w:val="it-IT"/>
        </w:rPr>
        <w:t>XCeed</w:t>
      </w:r>
      <w:proofErr w:type="spellEnd"/>
      <w:r w:rsidRPr="002078FA">
        <w:rPr>
          <w:rFonts w:ascii="Arial" w:eastAsia="Malgun Gothic" w:hAnsi="Arial" w:cs="Arial"/>
          <w:b/>
          <w:bCs/>
          <w:sz w:val="44"/>
          <w:szCs w:val="44"/>
          <w:lang w:val="it-IT"/>
        </w:rPr>
        <w:t xml:space="preserve"> si veste di nero</w:t>
      </w:r>
      <w:r w:rsidRPr="002078FA">
        <w:rPr>
          <w:rFonts w:ascii="Arial" w:eastAsia="Malgun Gothic" w:hAnsi="Arial" w:cs="Arial"/>
          <w:b/>
          <w:bCs/>
          <w:sz w:val="44"/>
          <w:szCs w:val="44"/>
          <w:lang w:val="it-IT"/>
        </w:rPr>
        <w:br/>
      </w:r>
      <w:r>
        <w:rPr>
          <w:rFonts w:ascii="Arial" w:eastAsia="Malgun Gothic" w:hAnsi="Arial" w:cs="Arial"/>
          <w:b/>
          <w:bCs/>
          <w:sz w:val="44"/>
          <w:szCs w:val="44"/>
          <w:lang w:val="it-IT"/>
        </w:rPr>
        <w:t>Arriva l</w:t>
      </w:r>
      <w:r w:rsidR="000A775D">
        <w:rPr>
          <w:rFonts w:ascii="Arial" w:eastAsia="Malgun Gothic" w:hAnsi="Arial" w:cs="Arial"/>
          <w:b/>
          <w:bCs/>
          <w:sz w:val="44"/>
          <w:szCs w:val="44"/>
          <w:lang w:val="it-IT"/>
        </w:rPr>
        <w:t>a versione</w:t>
      </w:r>
      <w:r w:rsidR="00661966">
        <w:rPr>
          <w:rFonts w:ascii="Arial" w:eastAsia="Malgun Gothic" w:hAnsi="Arial" w:cs="Arial"/>
          <w:b/>
          <w:bCs/>
          <w:sz w:val="44"/>
          <w:szCs w:val="44"/>
          <w:lang w:val="it-IT"/>
        </w:rPr>
        <w:t xml:space="preserve"> </w:t>
      </w:r>
      <w:r>
        <w:rPr>
          <w:rFonts w:ascii="Arial" w:eastAsia="Malgun Gothic" w:hAnsi="Arial" w:cs="Arial"/>
          <w:b/>
          <w:bCs/>
          <w:sz w:val="44"/>
          <w:szCs w:val="44"/>
          <w:lang w:val="it-IT"/>
        </w:rPr>
        <w:t xml:space="preserve">Black </w:t>
      </w:r>
      <w:r w:rsidR="00661966">
        <w:rPr>
          <w:rFonts w:ascii="Arial" w:eastAsia="Malgun Gothic" w:hAnsi="Arial" w:cs="Arial"/>
          <w:b/>
          <w:bCs/>
          <w:sz w:val="44"/>
          <w:szCs w:val="44"/>
          <w:lang w:val="it-IT"/>
        </w:rPr>
        <w:t xml:space="preserve">Line </w:t>
      </w:r>
      <w:r>
        <w:rPr>
          <w:rFonts w:ascii="Arial" w:eastAsia="Malgun Gothic" w:hAnsi="Arial" w:cs="Arial"/>
          <w:b/>
          <w:bCs/>
          <w:sz w:val="44"/>
          <w:szCs w:val="44"/>
          <w:lang w:val="it-IT"/>
        </w:rPr>
        <w:t>Edition</w:t>
      </w:r>
      <w:r w:rsidRPr="002078FA">
        <w:rPr>
          <w:rFonts w:ascii="Arial" w:eastAsia="Malgun Gothic" w:hAnsi="Arial" w:cs="Arial"/>
          <w:b/>
          <w:bCs/>
          <w:sz w:val="44"/>
          <w:szCs w:val="44"/>
          <w:lang w:val="it-IT"/>
        </w:rPr>
        <w:t xml:space="preserve"> </w:t>
      </w:r>
    </w:p>
    <w:p w:rsidR="00E30E41" w:rsidRPr="002078FA" w:rsidRDefault="00E30E41" w:rsidP="00E30E41">
      <w:pPr>
        <w:pStyle w:val="ListParagraph"/>
        <w:spacing w:line="240" w:lineRule="auto"/>
        <w:rPr>
          <w:rFonts w:cs="Arial"/>
          <w:b/>
          <w:bCs/>
          <w:color w:val="FF0000"/>
          <w:sz w:val="26"/>
          <w:szCs w:val="26"/>
          <w:lang w:val="it-IT" w:eastAsia="en-GB"/>
        </w:rPr>
      </w:pPr>
    </w:p>
    <w:p w:rsidR="00702BEF" w:rsidRDefault="00702BEF" w:rsidP="00CB1F97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sz w:val="26"/>
          <w:szCs w:val="26"/>
          <w:lang w:val="it-IT" w:eastAsia="en-GB"/>
        </w:rPr>
      </w:pPr>
      <w:r w:rsidRPr="00702BEF">
        <w:rPr>
          <w:rFonts w:cs="Arial"/>
          <w:b/>
          <w:bCs/>
          <w:sz w:val="26"/>
          <w:szCs w:val="26"/>
          <w:lang w:val="it-IT" w:eastAsia="en-GB"/>
        </w:rPr>
        <w:t>Cerchi in lega da 18” c</w:t>
      </w:r>
      <w:r w:rsidR="002D6EF3">
        <w:rPr>
          <w:rFonts w:cs="Arial"/>
          <w:b/>
          <w:bCs/>
          <w:sz w:val="26"/>
          <w:szCs w:val="26"/>
          <w:lang w:val="it-IT" w:eastAsia="en-GB"/>
        </w:rPr>
        <w:t>on dettagli nero lucido</w:t>
      </w:r>
      <w:r w:rsidRPr="00702BEF">
        <w:rPr>
          <w:rFonts w:cs="Arial"/>
          <w:b/>
          <w:bCs/>
          <w:sz w:val="26"/>
          <w:szCs w:val="26"/>
          <w:lang w:val="it-IT" w:eastAsia="en-GB"/>
        </w:rPr>
        <w:t xml:space="preserve"> </w:t>
      </w:r>
    </w:p>
    <w:p w:rsidR="00702BEF" w:rsidRDefault="00702BEF" w:rsidP="00702BEF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sz w:val="26"/>
          <w:szCs w:val="26"/>
          <w:lang w:val="it-IT" w:eastAsia="en-GB"/>
        </w:rPr>
      </w:pPr>
      <w:r w:rsidRPr="00702BEF">
        <w:rPr>
          <w:rFonts w:cs="Arial"/>
          <w:b/>
          <w:bCs/>
          <w:sz w:val="26"/>
          <w:szCs w:val="26"/>
          <w:lang w:val="it-IT" w:eastAsia="en-GB"/>
        </w:rPr>
        <w:t>Tetto P</w:t>
      </w:r>
      <w:r>
        <w:rPr>
          <w:rFonts w:cs="Arial"/>
          <w:b/>
          <w:bCs/>
          <w:sz w:val="26"/>
          <w:szCs w:val="26"/>
          <w:lang w:val="it-IT" w:eastAsia="en-GB"/>
        </w:rPr>
        <w:t xml:space="preserve">anorama, </w:t>
      </w:r>
      <w:r w:rsidRPr="00702BEF">
        <w:rPr>
          <w:rFonts w:cs="Arial"/>
          <w:b/>
          <w:bCs/>
          <w:sz w:val="26"/>
          <w:szCs w:val="26"/>
          <w:lang w:val="it-IT" w:eastAsia="en-GB"/>
        </w:rPr>
        <w:t xml:space="preserve">montante centrale e specchietti in High </w:t>
      </w:r>
      <w:proofErr w:type="spellStart"/>
      <w:r w:rsidRPr="00702BEF">
        <w:rPr>
          <w:rFonts w:cs="Arial"/>
          <w:b/>
          <w:bCs/>
          <w:sz w:val="26"/>
          <w:szCs w:val="26"/>
          <w:lang w:val="it-IT" w:eastAsia="en-GB"/>
        </w:rPr>
        <w:t>Glossy</w:t>
      </w:r>
      <w:proofErr w:type="spellEnd"/>
      <w:r w:rsidRPr="00702BEF">
        <w:rPr>
          <w:rFonts w:cs="Arial"/>
          <w:b/>
          <w:bCs/>
          <w:sz w:val="26"/>
          <w:szCs w:val="26"/>
          <w:lang w:val="it-IT" w:eastAsia="en-GB"/>
        </w:rPr>
        <w:t xml:space="preserve"> </w:t>
      </w:r>
      <w:r>
        <w:rPr>
          <w:rFonts w:cs="Arial"/>
          <w:b/>
          <w:bCs/>
          <w:sz w:val="26"/>
          <w:szCs w:val="26"/>
          <w:lang w:val="it-IT" w:eastAsia="en-GB"/>
        </w:rPr>
        <w:t>Black</w:t>
      </w:r>
    </w:p>
    <w:p w:rsidR="004D3BA2" w:rsidRDefault="004D3BA2" w:rsidP="00702BEF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sz w:val="26"/>
          <w:szCs w:val="26"/>
          <w:lang w:val="it-IT" w:eastAsia="en-GB"/>
        </w:rPr>
      </w:pPr>
      <w:r>
        <w:rPr>
          <w:rFonts w:cs="Arial"/>
          <w:b/>
          <w:bCs/>
          <w:sz w:val="26"/>
          <w:szCs w:val="26"/>
          <w:lang w:val="it-IT" w:eastAsia="en-GB"/>
        </w:rPr>
        <w:t>Sedili in pelle e tessuto scamosciato nero</w:t>
      </w:r>
    </w:p>
    <w:p w:rsidR="00702BEF" w:rsidRPr="000A775D" w:rsidRDefault="000A775D" w:rsidP="000A775D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bCs/>
          <w:sz w:val="26"/>
          <w:szCs w:val="26"/>
          <w:lang w:val="it-IT" w:eastAsia="en-GB"/>
        </w:rPr>
      </w:pPr>
      <w:r w:rsidRPr="000A775D">
        <w:rPr>
          <w:rFonts w:cs="Arial"/>
          <w:b/>
          <w:bCs/>
          <w:sz w:val="26"/>
          <w:szCs w:val="26"/>
          <w:lang w:val="it-IT" w:eastAsia="en-GB"/>
        </w:rPr>
        <w:t xml:space="preserve">Fino a fine dicembre </w:t>
      </w:r>
      <w:proofErr w:type="spellStart"/>
      <w:r w:rsidRPr="000A775D">
        <w:rPr>
          <w:rFonts w:cs="Arial"/>
          <w:b/>
          <w:bCs/>
          <w:sz w:val="26"/>
          <w:szCs w:val="26"/>
          <w:lang w:val="it-IT" w:eastAsia="en-GB"/>
        </w:rPr>
        <w:t>XCeed</w:t>
      </w:r>
      <w:proofErr w:type="spellEnd"/>
      <w:r w:rsidRPr="000A775D">
        <w:rPr>
          <w:rFonts w:cs="Arial"/>
          <w:b/>
          <w:bCs/>
          <w:sz w:val="26"/>
          <w:szCs w:val="26"/>
          <w:lang w:val="it-IT" w:eastAsia="en-GB"/>
        </w:rPr>
        <w:t xml:space="preserve"> Black Line Edition è prenotabile online con il pacchetto di manutenzione Kia Care Basic 7 anni in omaggio</w:t>
      </w:r>
    </w:p>
    <w:p w:rsidR="78379C2D" w:rsidRPr="00E30E41" w:rsidRDefault="78379C2D" w:rsidP="78379C2D">
      <w:pPr>
        <w:spacing w:line="240" w:lineRule="auto"/>
        <w:rPr>
          <w:b/>
          <w:bCs/>
          <w:sz w:val="26"/>
          <w:szCs w:val="26"/>
          <w:lang w:val="it-IT" w:eastAsia="en-GB"/>
        </w:rPr>
      </w:pPr>
    </w:p>
    <w:p w:rsidR="00661966" w:rsidRDefault="00AE5F66" w:rsidP="00661966">
      <w:pPr>
        <w:rPr>
          <w:lang w:val="it-IT"/>
        </w:rPr>
      </w:pPr>
      <w:r>
        <w:rPr>
          <w:rFonts w:cs="Arial"/>
          <w:b/>
          <w:bCs/>
          <w:lang w:val="it-IT"/>
        </w:rPr>
        <w:lastRenderedPageBreak/>
        <w:t>Dicembre</w:t>
      </w:r>
      <w:r w:rsidR="00884A6F" w:rsidRPr="00E30E41">
        <w:rPr>
          <w:rFonts w:cs="Arial"/>
          <w:b/>
          <w:bCs/>
          <w:lang w:val="it-IT"/>
        </w:rPr>
        <w:t xml:space="preserve"> 2021 </w:t>
      </w:r>
      <w:r w:rsidR="00884A6F" w:rsidRPr="00E30E41">
        <w:rPr>
          <w:rFonts w:cs="Arial"/>
          <w:lang w:val="it-IT"/>
        </w:rPr>
        <w:t>–</w:t>
      </w:r>
      <w:r w:rsidR="00884A6F" w:rsidRPr="00E30E41">
        <w:rPr>
          <w:lang w:val="it-IT"/>
        </w:rPr>
        <w:t xml:space="preserve"> </w:t>
      </w:r>
      <w:proofErr w:type="spellStart"/>
      <w:r w:rsidR="002D6EF3">
        <w:rPr>
          <w:lang w:val="it-IT"/>
        </w:rPr>
        <w:t>XCeed</w:t>
      </w:r>
      <w:proofErr w:type="spellEnd"/>
      <w:r w:rsidR="002D6EF3">
        <w:rPr>
          <w:lang w:val="it-IT"/>
        </w:rPr>
        <w:t xml:space="preserve">, il </w:t>
      </w:r>
      <w:r w:rsidR="002D6EF3" w:rsidRPr="004D3BA2">
        <w:rPr>
          <w:lang w:val="it-IT"/>
        </w:rPr>
        <w:t xml:space="preserve">crossover </w:t>
      </w:r>
      <w:r w:rsidR="002D6EF3">
        <w:rPr>
          <w:lang w:val="it-IT"/>
        </w:rPr>
        <w:t>di segmento C di Kia, si veste di nero per un’edizione speciale che per l’occasione debutta con la pos</w:t>
      </w:r>
      <w:r w:rsidR="00661966">
        <w:rPr>
          <w:lang w:val="it-IT"/>
        </w:rPr>
        <w:t xml:space="preserve">sibilità di prenotazione online con una promo dedicata. Per supportare il lancio di </w:t>
      </w:r>
      <w:proofErr w:type="spellStart"/>
      <w:r w:rsidR="00661966">
        <w:rPr>
          <w:lang w:val="it-IT"/>
        </w:rPr>
        <w:t>XCeed</w:t>
      </w:r>
      <w:proofErr w:type="spellEnd"/>
      <w:r w:rsidR="00661966">
        <w:rPr>
          <w:lang w:val="it-IT"/>
        </w:rPr>
        <w:t xml:space="preserve"> Black Line Edition, Kia Italia ha pensato</w:t>
      </w:r>
      <w:r>
        <w:rPr>
          <w:lang w:val="it-IT"/>
        </w:rPr>
        <w:t xml:space="preserve"> infatti</w:t>
      </w:r>
      <w:r w:rsidR="00661966">
        <w:rPr>
          <w:lang w:val="it-IT"/>
        </w:rPr>
        <w:t xml:space="preserve"> a</w:t>
      </w:r>
      <w:r w:rsidR="00661966" w:rsidRPr="00661966">
        <w:rPr>
          <w:lang w:val="it-IT"/>
        </w:rPr>
        <w:t xml:space="preserve"> un’offerta esclusiva, sfruttando la straordinarietà del canale digital</w:t>
      </w:r>
      <w:r w:rsidR="00661966">
        <w:rPr>
          <w:lang w:val="it-IT"/>
        </w:rPr>
        <w:t xml:space="preserve">e come vetrina perfetta. Visitando la pagina </w:t>
      </w:r>
      <w:r w:rsidR="00F4054C" w:rsidRPr="004D3BA2">
        <w:rPr>
          <w:lang w:val="it-IT"/>
        </w:rPr>
        <w:t>“Prenota la tua Kia”</w:t>
      </w:r>
      <w:r w:rsidR="00661966" w:rsidRPr="004D3BA2">
        <w:rPr>
          <w:lang w:val="it-IT"/>
        </w:rPr>
        <w:t xml:space="preserve"> </w:t>
      </w:r>
      <w:r w:rsidR="00661966">
        <w:rPr>
          <w:lang w:val="it-IT"/>
        </w:rPr>
        <w:t>sul sito di Kia Italia sarà</w:t>
      </w:r>
      <w:r>
        <w:rPr>
          <w:lang w:val="it-IT"/>
        </w:rPr>
        <w:t xml:space="preserve"> infatti</w:t>
      </w:r>
      <w:r w:rsidR="00661966">
        <w:rPr>
          <w:lang w:val="it-IT"/>
        </w:rPr>
        <w:t xml:space="preserve"> possibile prenotare</w:t>
      </w:r>
      <w:r w:rsidR="00F4054C">
        <w:rPr>
          <w:lang w:val="it-IT"/>
        </w:rPr>
        <w:t xml:space="preserve"> </w:t>
      </w:r>
      <w:r w:rsidR="00F4054C" w:rsidRPr="004D3BA2">
        <w:rPr>
          <w:lang w:val="it-IT"/>
        </w:rPr>
        <w:t>gratuitamente</w:t>
      </w:r>
      <w:r w:rsidR="00661966" w:rsidRPr="004D3BA2">
        <w:rPr>
          <w:lang w:val="it-IT"/>
        </w:rPr>
        <w:t xml:space="preserve"> </w:t>
      </w:r>
      <w:r w:rsidR="00661966">
        <w:rPr>
          <w:lang w:val="it-IT"/>
        </w:rPr>
        <w:t xml:space="preserve">la propria vettura entro il 31 dicembre tra </w:t>
      </w:r>
      <w:r w:rsidR="00661966" w:rsidRPr="00661966">
        <w:rPr>
          <w:lang w:val="it-IT"/>
        </w:rPr>
        <w:t xml:space="preserve">un numero limitato di </w:t>
      </w:r>
      <w:proofErr w:type="spellStart"/>
      <w:r w:rsidR="00661966" w:rsidRPr="00661966">
        <w:rPr>
          <w:lang w:val="it-IT"/>
        </w:rPr>
        <w:t>XCeed</w:t>
      </w:r>
      <w:proofErr w:type="spellEnd"/>
      <w:r w:rsidR="00661966" w:rsidRPr="00661966">
        <w:rPr>
          <w:lang w:val="it-IT"/>
        </w:rPr>
        <w:t xml:space="preserve"> Black Line Edition</w:t>
      </w:r>
      <w:r w:rsidR="00F4054C">
        <w:rPr>
          <w:lang w:val="it-IT"/>
        </w:rPr>
        <w:t xml:space="preserve"> in pronta consegna </w:t>
      </w:r>
      <w:r w:rsidR="00F4054C" w:rsidRPr="004D3BA2">
        <w:rPr>
          <w:lang w:val="it-IT"/>
        </w:rPr>
        <w:t>presso i Concessionari aderenti all’iniziativa.</w:t>
      </w:r>
    </w:p>
    <w:p w:rsidR="00661966" w:rsidRPr="004D3BA2" w:rsidRDefault="00661966" w:rsidP="00661966">
      <w:pPr>
        <w:rPr>
          <w:lang w:val="it-IT"/>
        </w:rPr>
      </w:pPr>
      <w:r>
        <w:rPr>
          <w:lang w:val="it-IT"/>
        </w:rPr>
        <w:t>C</w:t>
      </w:r>
      <w:r w:rsidRPr="00661966">
        <w:rPr>
          <w:lang w:val="it-IT"/>
        </w:rPr>
        <w:t>oloro che deciderann</w:t>
      </w:r>
      <w:r w:rsidR="00431EDC">
        <w:rPr>
          <w:lang w:val="it-IT"/>
        </w:rPr>
        <w:t>o di prenotare online la vettur</w:t>
      </w:r>
      <w:r>
        <w:rPr>
          <w:lang w:val="it-IT"/>
        </w:rPr>
        <w:t xml:space="preserve"> dovranno </w:t>
      </w:r>
      <w:r w:rsidR="00AE5F66">
        <w:rPr>
          <w:lang w:val="it-IT"/>
        </w:rPr>
        <w:t>quindi</w:t>
      </w:r>
      <w:r>
        <w:rPr>
          <w:lang w:val="it-IT"/>
        </w:rPr>
        <w:t xml:space="preserve"> r</w:t>
      </w:r>
      <w:r w:rsidRPr="00661966">
        <w:rPr>
          <w:lang w:val="it-IT"/>
        </w:rPr>
        <w:t>ecarsi e</w:t>
      </w:r>
      <w:r>
        <w:rPr>
          <w:lang w:val="it-IT"/>
        </w:rPr>
        <w:t>ntro due giorni presso la rete dei concessionari Kia</w:t>
      </w:r>
      <w:r w:rsidRPr="00661966">
        <w:rPr>
          <w:lang w:val="it-IT"/>
        </w:rPr>
        <w:t xml:space="preserve"> per finalizzare l’acquisto</w:t>
      </w:r>
      <w:r>
        <w:rPr>
          <w:lang w:val="it-IT"/>
        </w:rPr>
        <w:t xml:space="preserve">, </w:t>
      </w:r>
      <w:r w:rsidR="000A775D">
        <w:rPr>
          <w:lang w:val="it-IT"/>
        </w:rPr>
        <w:t>ricevendo così</w:t>
      </w:r>
      <w:r w:rsidRPr="00661966">
        <w:rPr>
          <w:lang w:val="it-IT"/>
        </w:rPr>
        <w:t xml:space="preserve"> in omaggio il pacchetto di manutenzione Kia Care Basic 7 anni (84 mesi/105.000km) comprensivo di 7 tagliandi ed estensione della garanzia a chilometraggio illi</w:t>
      </w:r>
      <w:r w:rsidR="00F4054C">
        <w:rPr>
          <w:lang w:val="it-IT"/>
        </w:rPr>
        <w:t xml:space="preserve">mitato entro i 7 anni </w:t>
      </w:r>
      <w:r w:rsidR="00F4054C" w:rsidRPr="004D3BA2">
        <w:rPr>
          <w:lang w:val="it-IT"/>
        </w:rPr>
        <w:t>che vanno a sommarsi ai 7 anni di garanzia e di aggiornamento mappe</w:t>
      </w:r>
      <w:r w:rsidR="004D3BA2" w:rsidRPr="004D3BA2">
        <w:rPr>
          <w:lang w:val="it-IT"/>
        </w:rPr>
        <w:t xml:space="preserve"> del sistema di navigazione</w:t>
      </w:r>
      <w:r w:rsidR="00F4054C" w:rsidRPr="004D3BA2">
        <w:rPr>
          <w:lang w:val="it-IT"/>
        </w:rPr>
        <w:t>.</w:t>
      </w:r>
    </w:p>
    <w:p w:rsidR="000A775D" w:rsidRDefault="000A775D" w:rsidP="00661966">
      <w:pPr>
        <w:rPr>
          <w:lang w:val="it-IT"/>
        </w:rPr>
      </w:pPr>
    </w:p>
    <w:p w:rsidR="000A775D" w:rsidRDefault="004D3BA2" w:rsidP="00661966">
      <w:pPr>
        <w:rPr>
          <w:lang w:val="it-IT"/>
        </w:rPr>
      </w:pPr>
      <w:hyperlink r:id="rId15" w:history="1">
        <w:r w:rsidR="000A775D" w:rsidRPr="00566229">
          <w:rPr>
            <w:rStyle w:val="Hyperlink"/>
            <w:lang w:val="it-IT"/>
          </w:rPr>
          <w:t>https://www.kia.com/it/prenota-la-tua-kia/instantly-available/</w:t>
        </w:r>
      </w:hyperlink>
      <w:r w:rsidR="000A775D">
        <w:rPr>
          <w:lang w:val="it-IT"/>
        </w:rPr>
        <w:t xml:space="preserve"> </w:t>
      </w:r>
    </w:p>
    <w:p w:rsidR="000A775D" w:rsidRDefault="000A775D" w:rsidP="00661966">
      <w:pPr>
        <w:rPr>
          <w:lang w:val="it-IT"/>
        </w:rPr>
      </w:pPr>
    </w:p>
    <w:p w:rsidR="000A775D" w:rsidRPr="000A775D" w:rsidRDefault="000A775D" w:rsidP="000A775D">
      <w:pPr>
        <w:rPr>
          <w:lang w:val="it-IT"/>
        </w:rPr>
      </w:pPr>
      <w:r w:rsidRPr="000A775D">
        <w:rPr>
          <w:b/>
          <w:lang w:val="it-IT"/>
        </w:rPr>
        <w:t>Il massimo dell’eleganza e della sportività</w:t>
      </w:r>
      <w:r w:rsidRPr="000A775D">
        <w:rPr>
          <w:b/>
          <w:lang w:val="it-IT"/>
        </w:rPr>
        <w:br/>
      </w:r>
      <w:r w:rsidRPr="000A775D">
        <w:rPr>
          <w:lang w:val="it-IT"/>
        </w:rPr>
        <w:t xml:space="preserve">La versione Black Line Edition si posiziona allo stesso prezzo </w:t>
      </w:r>
      <w:r w:rsidRPr="000A775D">
        <w:rPr>
          <w:lang w:val="it-IT"/>
        </w:rPr>
        <w:lastRenderedPageBreak/>
        <w:t xml:space="preserve">dell’attuale versione </w:t>
      </w:r>
      <w:proofErr w:type="spellStart"/>
      <w:r w:rsidRPr="000A775D">
        <w:rPr>
          <w:lang w:val="it-IT"/>
        </w:rPr>
        <w:t>Evolu</w:t>
      </w:r>
      <w:r>
        <w:rPr>
          <w:lang w:val="it-IT"/>
        </w:rPr>
        <w:t>tion</w:t>
      </w:r>
      <w:proofErr w:type="spellEnd"/>
      <w:r>
        <w:rPr>
          <w:lang w:val="it-IT"/>
        </w:rPr>
        <w:t xml:space="preserve">, </w:t>
      </w:r>
      <w:r w:rsidR="00AE5F66">
        <w:rPr>
          <w:lang w:val="it-IT"/>
        </w:rPr>
        <w:t>senza alcuna variazione di listino</w:t>
      </w:r>
      <w:r>
        <w:rPr>
          <w:lang w:val="it-IT"/>
        </w:rPr>
        <w:t>. Al lancio sarà</w:t>
      </w:r>
      <w:r w:rsidRPr="000A775D">
        <w:rPr>
          <w:lang w:val="it-IT"/>
        </w:rPr>
        <w:t xml:space="preserve"> disponibile esclusivamente la motorizzazione 1.5 T-</w:t>
      </w:r>
      <w:proofErr w:type="spellStart"/>
      <w:r w:rsidRPr="000A775D">
        <w:rPr>
          <w:lang w:val="it-IT"/>
        </w:rPr>
        <w:t>GDi</w:t>
      </w:r>
      <w:proofErr w:type="spellEnd"/>
      <w:r w:rsidRPr="000A775D">
        <w:rPr>
          <w:lang w:val="it-IT"/>
        </w:rPr>
        <w:t xml:space="preserve"> </w:t>
      </w:r>
      <w:proofErr w:type="spellStart"/>
      <w:r w:rsidRPr="000A775D">
        <w:rPr>
          <w:lang w:val="it-IT"/>
        </w:rPr>
        <w:t>Mild</w:t>
      </w:r>
      <w:proofErr w:type="spellEnd"/>
      <w:r w:rsidRPr="000A775D">
        <w:rPr>
          <w:lang w:val="it-IT"/>
        </w:rPr>
        <w:t xml:space="preserve"> </w:t>
      </w:r>
      <w:proofErr w:type="spellStart"/>
      <w:r w:rsidRPr="000A775D">
        <w:rPr>
          <w:lang w:val="it-IT"/>
        </w:rPr>
        <w:t>Hybrid</w:t>
      </w:r>
      <w:proofErr w:type="spellEnd"/>
      <w:r w:rsidRPr="000A775D">
        <w:rPr>
          <w:lang w:val="it-IT"/>
        </w:rPr>
        <w:t xml:space="preserve"> da 160 CV con cambio DCT al prezzo di da 35.550 €. </w:t>
      </w:r>
      <w:r>
        <w:rPr>
          <w:lang w:val="it-IT"/>
        </w:rPr>
        <w:t>Tuttavia, a</w:t>
      </w:r>
      <w:r w:rsidRPr="000A775D">
        <w:rPr>
          <w:lang w:val="it-IT"/>
        </w:rPr>
        <w:t xml:space="preserve"> partire dal 1 gennaio 2022, la versione Black Line Edition prenderà il posto della versione </w:t>
      </w:r>
      <w:proofErr w:type="spellStart"/>
      <w:r w:rsidRPr="000A775D">
        <w:rPr>
          <w:lang w:val="it-IT"/>
        </w:rPr>
        <w:t>Evolution</w:t>
      </w:r>
      <w:proofErr w:type="spellEnd"/>
      <w:r w:rsidRPr="000A775D">
        <w:rPr>
          <w:lang w:val="it-IT"/>
        </w:rPr>
        <w:t xml:space="preserve"> mantenendo il prezzo invariato e sarà disponibile anche </w:t>
      </w:r>
      <w:r w:rsidR="004D3BA2">
        <w:rPr>
          <w:lang w:val="it-IT"/>
        </w:rPr>
        <w:t xml:space="preserve">con </w:t>
      </w:r>
      <w:bookmarkStart w:id="0" w:name="_GoBack"/>
      <w:bookmarkEnd w:id="0"/>
      <w:r w:rsidRPr="000A775D">
        <w:rPr>
          <w:lang w:val="it-IT"/>
        </w:rPr>
        <w:t xml:space="preserve">motorizzazione 1.6 </w:t>
      </w:r>
      <w:proofErr w:type="spellStart"/>
      <w:r w:rsidRPr="000A775D">
        <w:rPr>
          <w:lang w:val="it-IT"/>
        </w:rPr>
        <w:t>CRDi</w:t>
      </w:r>
      <w:proofErr w:type="spellEnd"/>
      <w:r w:rsidRPr="000A775D">
        <w:rPr>
          <w:lang w:val="it-IT"/>
        </w:rPr>
        <w:t xml:space="preserve"> </w:t>
      </w:r>
      <w:proofErr w:type="spellStart"/>
      <w:r w:rsidRPr="000A775D">
        <w:rPr>
          <w:lang w:val="it-IT"/>
        </w:rPr>
        <w:t>Mild</w:t>
      </w:r>
      <w:proofErr w:type="spellEnd"/>
      <w:r w:rsidRPr="000A775D">
        <w:rPr>
          <w:lang w:val="it-IT"/>
        </w:rPr>
        <w:t xml:space="preserve"> </w:t>
      </w:r>
      <w:proofErr w:type="spellStart"/>
      <w:r w:rsidRPr="000A775D">
        <w:rPr>
          <w:lang w:val="it-IT"/>
        </w:rPr>
        <w:t>Hybrid</w:t>
      </w:r>
      <w:proofErr w:type="spellEnd"/>
      <w:r w:rsidRPr="000A775D">
        <w:rPr>
          <w:lang w:val="it-IT"/>
        </w:rPr>
        <w:t xml:space="preserve"> da 136 CV.</w:t>
      </w:r>
    </w:p>
    <w:p w:rsidR="002D6EF3" w:rsidRDefault="000A775D" w:rsidP="00884A6F">
      <w:pPr>
        <w:rPr>
          <w:lang w:val="it-IT"/>
        </w:rPr>
      </w:pPr>
      <w:r>
        <w:rPr>
          <w:lang w:val="it-IT"/>
        </w:rPr>
        <w:t>In termini di contenuti, Black Line Edition si caratterizza per un design esterno definito dal</w:t>
      </w:r>
      <w:r w:rsidRPr="000A775D">
        <w:rPr>
          <w:lang w:val="it-IT"/>
        </w:rPr>
        <w:t xml:space="preserve">le calotte dei retrovisori esterni, il montante centrale e gli inserti dei cerchi in lega da 18’’in high </w:t>
      </w:r>
      <w:proofErr w:type="spellStart"/>
      <w:r w:rsidRPr="000A775D">
        <w:rPr>
          <w:lang w:val="it-IT"/>
        </w:rPr>
        <w:t>glossy</w:t>
      </w:r>
      <w:proofErr w:type="spellEnd"/>
      <w:r w:rsidRPr="000A775D">
        <w:rPr>
          <w:lang w:val="it-IT"/>
        </w:rPr>
        <w:t xml:space="preserve"> </w:t>
      </w:r>
      <w:proofErr w:type="spellStart"/>
      <w:r w:rsidRPr="000A775D">
        <w:rPr>
          <w:lang w:val="it-IT"/>
        </w:rPr>
        <w:t>black</w:t>
      </w:r>
      <w:proofErr w:type="spellEnd"/>
      <w:r w:rsidRPr="000A775D">
        <w:rPr>
          <w:lang w:val="it-IT"/>
        </w:rPr>
        <w:t>. Per quanto riguarda gli interni</w:t>
      </w:r>
      <w:r>
        <w:rPr>
          <w:lang w:val="it-IT"/>
        </w:rPr>
        <w:t xml:space="preserve"> invece</w:t>
      </w:r>
      <w:r w:rsidRPr="000A775D">
        <w:rPr>
          <w:lang w:val="it-IT"/>
        </w:rPr>
        <w:t>, sono presenti i nuovi sedili in pelle e tessuto scamosciato nero con finiture grigie che si abbinano perfettamente al tessuto nero del cielo dell’auto.</w:t>
      </w:r>
      <w:r>
        <w:rPr>
          <w:lang w:val="it-IT"/>
        </w:rPr>
        <w:t xml:space="preserve"> Black Line Edition è una vettura top di gamma e oltre alle raffinatezze estetiche, porta con sé </w:t>
      </w:r>
      <w:r w:rsidR="00AE5F66">
        <w:rPr>
          <w:lang w:val="it-IT"/>
        </w:rPr>
        <w:t>tutto il meglio in termini di tecnologia</w:t>
      </w:r>
      <w:r w:rsidRPr="000A775D">
        <w:rPr>
          <w:lang w:val="it-IT"/>
        </w:rPr>
        <w:t xml:space="preserve"> di assistenza alla gui</w:t>
      </w:r>
      <w:r w:rsidR="00AE5F66">
        <w:rPr>
          <w:lang w:val="it-IT"/>
        </w:rPr>
        <w:t xml:space="preserve">da e di connettività oggi disponibili per la gamma </w:t>
      </w:r>
      <w:proofErr w:type="spellStart"/>
      <w:r w:rsidR="00AE5F66">
        <w:rPr>
          <w:lang w:val="it-IT"/>
        </w:rPr>
        <w:t>XCeed</w:t>
      </w:r>
      <w:proofErr w:type="spellEnd"/>
      <w:r w:rsidR="00AE5F66">
        <w:rPr>
          <w:lang w:val="it-IT"/>
        </w:rPr>
        <w:t xml:space="preserve">. </w:t>
      </w:r>
    </w:p>
    <w:p w:rsidR="005747A5" w:rsidRPr="00E30E41" w:rsidRDefault="005747A5" w:rsidP="00884A6F">
      <w:pPr>
        <w:rPr>
          <w:lang w:val="it-IT"/>
        </w:rPr>
      </w:pPr>
    </w:p>
    <w:p w:rsidR="00884A6F" w:rsidRPr="009E2897" w:rsidRDefault="00884A6F" w:rsidP="00884A6F">
      <w:pPr>
        <w:rPr>
          <w:rFonts w:cs="Arial"/>
          <w:b/>
          <w:lang w:val="it-IT"/>
        </w:rPr>
      </w:pPr>
      <w:r w:rsidRPr="009E2897">
        <w:rPr>
          <w:rFonts w:cs="Arial"/>
          <w:b/>
          <w:lang w:val="it-IT"/>
        </w:rPr>
        <w:t xml:space="preserve">Kia Corporation </w:t>
      </w:r>
    </w:p>
    <w:p w:rsidR="00880316" w:rsidRPr="00B807D9" w:rsidRDefault="00880316" w:rsidP="00880316">
      <w:pPr>
        <w:rPr>
          <w:rFonts w:cs="Arial"/>
          <w:i/>
          <w:lang w:val="it-IT"/>
        </w:rPr>
      </w:pPr>
      <w:r w:rsidRPr="00B807D9">
        <w:rPr>
          <w:rFonts w:cs="Arial"/>
          <w:i/>
          <w:iCs/>
          <w:lang w:val="it-IT"/>
        </w:rPr>
        <w:lastRenderedPageBreak/>
        <w:t>Kia Corporation (</w:t>
      </w:r>
      <w:hyperlink r:id="rId16" w:history="1">
        <w:r w:rsidRPr="00B807D9">
          <w:rPr>
            <w:rStyle w:val="Hyperlink"/>
            <w:rFonts w:cs="Arial"/>
            <w:iCs/>
            <w:lang w:val="it-IT"/>
          </w:rPr>
          <w:t>www.kia.com</w:t>
        </w:r>
      </w:hyperlink>
      <w:r w:rsidRPr="00B807D9">
        <w:rPr>
          <w:rFonts w:cs="Arial"/>
          <w:i/>
          <w:iCs/>
          <w:lang w:val="it-IT"/>
        </w:rPr>
        <w:t>) è un provider di soluzioni di mobilità a livello mondiale che cerca di ispirare i propri clienti attraverso il movimento. Fondata nel 1944, Kia è attiva nel settore della mobilità da oltre 75 anni. Con 52.000 dipendenti in tutto il mondo, una presenza in oltre 190 mercati e stabilimenti di produzione in sei paesi, l'azienda vende oggi circa tre milioni di veicoli all'anno. Kia sta guidando la diffusione dei veicoli elettrici a batteria ed elettrificati e sta sviluppando una gamma crescente di servizi di mobilità, incoraggiando milioni di persone in tutto il mondo a esplorare e sperimentare le migliori soluzioni per spostarsi.</w:t>
      </w:r>
      <w:r w:rsidRPr="00B807D9">
        <w:rPr>
          <w:rFonts w:cs="Arial"/>
          <w:i/>
          <w:lang w:val="it-IT"/>
        </w:rPr>
        <w:t xml:space="preserve"> Il nuovo sl</w:t>
      </w:r>
      <w:r w:rsidR="00AE5F66">
        <w:rPr>
          <w:rFonts w:cs="Arial"/>
          <w:i/>
          <w:lang w:val="it-IT"/>
        </w:rPr>
        <w:t xml:space="preserve">ogan del marchio Kia " </w:t>
      </w:r>
      <w:proofErr w:type="spellStart"/>
      <w:r w:rsidR="00AE5F66">
        <w:rPr>
          <w:rFonts w:cs="Arial"/>
          <w:i/>
          <w:lang w:val="it-IT"/>
        </w:rPr>
        <w:t>Movement</w:t>
      </w:r>
      <w:proofErr w:type="spellEnd"/>
      <w:r w:rsidRPr="00B807D9">
        <w:rPr>
          <w:rFonts w:cs="Arial"/>
          <w:i/>
          <w:lang w:val="it-IT"/>
        </w:rPr>
        <w:t xml:space="preserve"> </w:t>
      </w:r>
      <w:proofErr w:type="spellStart"/>
      <w:r w:rsidRPr="00B807D9">
        <w:rPr>
          <w:rFonts w:cs="Arial"/>
          <w:i/>
          <w:lang w:val="it-IT"/>
        </w:rPr>
        <w:t>that</w:t>
      </w:r>
      <w:proofErr w:type="spellEnd"/>
      <w:r w:rsidRPr="00B807D9">
        <w:rPr>
          <w:rFonts w:cs="Arial"/>
          <w:i/>
          <w:lang w:val="it-IT"/>
        </w:rPr>
        <w:t xml:space="preserve"> </w:t>
      </w:r>
      <w:proofErr w:type="spellStart"/>
      <w:r w:rsidRPr="00B807D9">
        <w:rPr>
          <w:rFonts w:cs="Arial"/>
          <w:i/>
          <w:lang w:val="it-IT"/>
        </w:rPr>
        <w:t>inspires</w:t>
      </w:r>
      <w:proofErr w:type="spellEnd"/>
      <w:r w:rsidRPr="00B807D9">
        <w:rPr>
          <w:rFonts w:cs="Arial"/>
          <w:i/>
          <w:lang w:val="it-IT"/>
        </w:rPr>
        <w:t xml:space="preserve"> ", viene posto al centro di un manifesto che riflette la nuova missione di Kia: ispirare e stimolare i consumatori attraverso l’esperienza di prodotti e servizi forniti dal brand.</w:t>
      </w:r>
    </w:p>
    <w:p w:rsidR="00880316" w:rsidRPr="00B807D9" w:rsidRDefault="00880316" w:rsidP="00880316">
      <w:pPr>
        <w:rPr>
          <w:rFonts w:cs="Arial"/>
          <w:bCs/>
          <w:i/>
          <w:iCs/>
          <w:lang w:val="it-IT"/>
        </w:rPr>
      </w:pPr>
    </w:p>
    <w:p w:rsidR="00880316" w:rsidRPr="00880316" w:rsidRDefault="00880316" w:rsidP="00884A6F">
      <w:pPr>
        <w:rPr>
          <w:rFonts w:cs="Arial"/>
          <w:bCs/>
          <w:i/>
          <w:iCs/>
          <w:lang w:val="it-IT"/>
        </w:rPr>
      </w:pPr>
    </w:p>
    <w:p w:rsidR="00884A6F" w:rsidRPr="009E2897" w:rsidRDefault="00884A6F" w:rsidP="00884A6F">
      <w:pPr>
        <w:rPr>
          <w:rFonts w:cs="Arial"/>
          <w:b/>
          <w:lang w:val="it-IT" w:eastAsia="ko-KR"/>
        </w:rPr>
      </w:pPr>
      <w:r w:rsidRPr="009E2897">
        <w:rPr>
          <w:rFonts w:cs="Arial"/>
          <w:b/>
          <w:lang w:val="it-IT" w:eastAsia="ko-KR"/>
        </w:rPr>
        <w:t>Kia Europe</w:t>
      </w:r>
    </w:p>
    <w:p w:rsidR="00880316" w:rsidRDefault="00880316" w:rsidP="00884A6F">
      <w:pPr>
        <w:rPr>
          <w:rFonts w:cs="Arial"/>
          <w:bCs/>
          <w:i/>
          <w:iCs/>
          <w:lang w:val="it-IT"/>
        </w:rPr>
      </w:pPr>
      <w:r w:rsidRPr="00880316">
        <w:rPr>
          <w:rFonts w:cs="Arial"/>
          <w:bCs/>
          <w:i/>
          <w:iCs/>
          <w:lang w:val="it-IT"/>
        </w:rPr>
        <w:t xml:space="preserve">Kia Europe è la divisione europea di vendita, marketing e assistenza di Kia </w:t>
      </w:r>
      <w:proofErr w:type="spellStart"/>
      <w:r w:rsidRPr="00880316">
        <w:rPr>
          <w:rFonts w:cs="Arial"/>
          <w:bCs/>
          <w:i/>
          <w:iCs/>
          <w:lang w:val="it-IT"/>
        </w:rPr>
        <w:t>Corportation</w:t>
      </w:r>
      <w:proofErr w:type="spellEnd"/>
      <w:r w:rsidRPr="00880316">
        <w:rPr>
          <w:rFonts w:cs="Arial"/>
          <w:bCs/>
          <w:i/>
          <w:iCs/>
          <w:lang w:val="it-IT"/>
        </w:rPr>
        <w:t>. Con sede a</w:t>
      </w:r>
      <w:r>
        <w:rPr>
          <w:rFonts w:cs="Arial"/>
          <w:bCs/>
          <w:i/>
          <w:iCs/>
          <w:lang w:val="it-IT"/>
        </w:rPr>
        <w:t xml:space="preserve"> F</w:t>
      </w:r>
      <w:r w:rsidRPr="00880316">
        <w:rPr>
          <w:rFonts w:cs="Arial"/>
          <w:bCs/>
          <w:i/>
          <w:iCs/>
          <w:lang w:val="it-IT"/>
        </w:rPr>
        <w:t xml:space="preserve">rancoforte, in Germania, copre 39 mercati </w:t>
      </w:r>
      <w:r>
        <w:rPr>
          <w:rFonts w:cs="Arial"/>
          <w:bCs/>
          <w:i/>
          <w:iCs/>
          <w:lang w:val="it-IT"/>
        </w:rPr>
        <w:t>in Europa e nel Caucaso.</w:t>
      </w:r>
    </w:p>
    <w:p w:rsidR="00884A6F" w:rsidRPr="00880316" w:rsidRDefault="00884A6F" w:rsidP="00884A6F">
      <w:pPr>
        <w:rPr>
          <w:rFonts w:cs="Arial"/>
          <w:bCs/>
          <w:i/>
          <w:iCs/>
          <w:lang w:val="it-IT"/>
        </w:rPr>
      </w:pPr>
    </w:p>
    <w:sectPr w:rsidR="00884A6F" w:rsidRPr="00880316" w:rsidSect="00F900C7">
      <w:footerReference w:type="default" r:id="rId17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70CF" w:rsidRDefault="009370CF">
      <w:pPr>
        <w:spacing w:line="240" w:lineRule="auto"/>
      </w:pPr>
      <w:r>
        <w:separator/>
      </w:r>
    </w:p>
  </w:endnote>
  <w:endnote w:type="continuationSeparator" w:id="0">
    <w:p w:rsidR="009370CF" w:rsidRDefault="009370CF">
      <w:pPr>
        <w:spacing w:line="240" w:lineRule="auto"/>
      </w:pPr>
      <w:r>
        <w:continuationSeparator/>
      </w:r>
    </w:p>
  </w:endnote>
  <w:endnote w:type="continuationNotice" w:id="1">
    <w:p w:rsidR="009370CF" w:rsidRDefault="009370C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굴림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70CF" w:rsidRDefault="009370CF">
    <w:pPr>
      <w:pStyle w:val="Footer"/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4242EF83" wp14:editId="1CEB5B32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70CF" w:rsidRDefault="009370CF">
      <w:pPr>
        <w:spacing w:line="240" w:lineRule="auto"/>
      </w:pPr>
      <w:r>
        <w:separator/>
      </w:r>
    </w:p>
  </w:footnote>
  <w:footnote w:type="continuationSeparator" w:id="0">
    <w:p w:rsidR="009370CF" w:rsidRDefault="009370CF">
      <w:pPr>
        <w:spacing w:line="240" w:lineRule="auto"/>
      </w:pPr>
      <w:r>
        <w:continuationSeparator/>
      </w:r>
    </w:p>
  </w:footnote>
  <w:footnote w:type="continuationNotice" w:id="1">
    <w:p w:rsidR="009370CF" w:rsidRDefault="009370C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E4058"/>
    <w:multiLevelType w:val="hybridMultilevel"/>
    <w:tmpl w:val="34B8EAAC"/>
    <w:lvl w:ilvl="0" w:tplc="660A1EAC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proofState w:spelling="clean" w:grammar="clean"/>
  <w:defaultTabStop w:val="720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jQ2NTIyNjOysDBX0lEKTi0uzszPAykwrAUAs77qgywAAAA="/>
  </w:docVars>
  <w:rsids>
    <w:rsidRoot w:val="00884A6F"/>
    <w:rsid w:val="00011F67"/>
    <w:rsid w:val="000141C2"/>
    <w:rsid w:val="0001434B"/>
    <w:rsid w:val="00015D1A"/>
    <w:rsid w:val="0002182F"/>
    <w:rsid w:val="000269E9"/>
    <w:rsid w:val="00026F99"/>
    <w:rsid w:val="0005160C"/>
    <w:rsid w:val="0005348A"/>
    <w:rsid w:val="00053BFC"/>
    <w:rsid w:val="00055C20"/>
    <w:rsid w:val="00073653"/>
    <w:rsid w:val="000750DD"/>
    <w:rsid w:val="00075878"/>
    <w:rsid w:val="00076AB9"/>
    <w:rsid w:val="000938B4"/>
    <w:rsid w:val="00094807"/>
    <w:rsid w:val="000953B6"/>
    <w:rsid w:val="000A276C"/>
    <w:rsid w:val="000A5736"/>
    <w:rsid w:val="000A75D4"/>
    <w:rsid w:val="000A775D"/>
    <w:rsid w:val="000B4A7D"/>
    <w:rsid w:val="000C4FD8"/>
    <w:rsid w:val="000C5D3E"/>
    <w:rsid w:val="000D1115"/>
    <w:rsid w:val="000F7E55"/>
    <w:rsid w:val="00104BA2"/>
    <w:rsid w:val="00105062"/>
    <w:rsid w:val="00107055"/>
    <w:rsid w:val="001110EC"/>
    <w:rsid w:val="00112246"/>
    <w:rsid w:val="0012292B"/>
    <w:rsid w:val="00122D0C"/>
    <w:rsid w:val="0013130C"/>
    <w:rsid w:val="00143853"/>
    <w:rsid w:val="00143AEF"/>
    <w:rsid w:val="001570B6"/>
    <w:rsid w:val="0017782D"/>
    <w:rsid w:val="00180589"/>
    <w:rsid w:val="00180D45"/>
    <w:rsid w:val="001821E5"/>
    <w:rsid w:val="00197C56"/>
    <w:rsid w:val="001A497E"/>
    <w:rsid w:val="001B32E4"/>
    <w:rsid w:val="001C7FF1"/>
    <w:rsid w:val="001E44E7"/>
    <w:rsid w:val="001F3FC1"/>
    <w:rsid w:val="001F57FD"/>
    <w:rsid w:val="002078FA"/>
    <w:rsid w:val="00210208"/>
    <w:rsid w:val="002123A5"/>
    <w:rsid w:val="002151B5"/>
    <w:rsid w:val="00227852"/>
    <w:rsid w:val="002311E3"/>
    <w:rsid w:val="00235036"/>
    <w:rsid w:val="00235610"/>
    <w:rsid w:val="00235E92"/>
    <w:rsid w:val="00240CB3"/>
    <w:rsid w:val="002461E3"/>
    <w:rsid w:val="002570F4"/>
    <w:rsid w:val="00261084"/>
    <w:rsid w:val="0027206A"/>
    <w:rsid w:val="0028600A"/>
    <w:rsid w:val="00295128"/>
    <w:rsid w:val="00297184"/>
    <w:rsid w:val="002A0307"/>
    <w:rsid w:val="002A4573"/>
    <w:rsid w:val="002B0B57"/>
    <w:rsid w:val="002B2972"/>
    <w:rsid w:val="002B545E"/>
    <w:rsid w:val="002C0DAD"/>
    <w:rsid w:val="002C2CE0"/>
    <w:rsid w:val="002D6EF3"/>
    <w:rsid w:val="00305EB7"/>
    <w:rsid w:val="003075AC"/>
    <w:rsid w:val="00332B49"/>
    <w:rsid w:val="00346018"/>
    <w:rsid w:val="00347868"/>
    <w:rsid w:val="00362F1D"/>
    <w:rsid w:val="003809AD"/>
    <w:rsid w:val="003856BE"/>
    <w:rsid w:val="003919B7"/>
    <w:rsid w:val="0039411E"/>
    <w:rsid w:val="00395716"/>
    <w:rsid w:val="003971EE"/>
    <w:rsid w:val="003B2469"/>
    <w:rsid w:val="003E101E"/>
    <w:rsid w:val="003E429E"/>
    <w:rsid w:val="003F78A7"/>
    <w:rsid w:val="00431EDC"/>
    <w:rsid w:val="0043563A"/>
    <w:rsid w:val="00470BE5"/>
    <w:rsid w:val="00476D7F"/>
    <w:rsid w:val="00483CE7"/>
    <w:rsid w:val="004874DA"/>
    <w:rsid w:val="0049384F"/>
    <w:rsid w:val="0049719C"/>
    <w:rsid w:val="004B728F"/>
    <w:rsid w:val="004D0084"/>
    <w:rsid w:val="004D1CED"/>
    <w:rsid w:val="004D3BA2"/>
    <w:rsid w:val="004D5AB7"/>
    <w:rsid w:val="004D6B6A"/>
    <w:rsid w:val="004E2A3C"/>
    <w:rsid w:val="004F4152"/>
    <w:rsid w:val="004F694F"/>
    <w:rsid w:val="00500EE7"/>
    <w:rsid w:val="005060DB"/>
    <w:rsid w:val="00512E43"/>
    <w:rsid w:val="005218DE"/>
    <w:rsid w:val="005270F0"/>
    <w:rsid w:val="0054377B"/>
    <w:rsid w:val="0054449A"/>
    <w:rsid w:val="00544F65"/>
    <w:rsid w:val="005747A5"/>
    <w:rsid w:val="00590F1D"/>
    <w:rsid w:val="00594365"/>
    <w:rsid w:val="00597283"/>
    <w:rsid w:val="005A4DBE"/>
    <w:rsid w:val="005A5D1C"/>
    <w:rsid w:val="005B59CA"/>
    <w:rsid w:val="005B7D1C"/>
    <w:rsid w:val="005C47D0"/>
    <w:rsid w:val="005C58D0"/>
    <w:rsid w:val="005C5E82"/>
    <w:rsid w:val="005D4322"/>
    <w:rsid w:val="005E159F"/>
    <w:rsid w:val="005E4B79"/>
    <w:rsid w:val="005E62FE"/>
    <w:rsid w:val="005E7A35"/>
    <w:rsid w:val="005E7CEC"/>
    <w:rsid w:val="005F172C"/>
    <w:rsid w:val="0060193F"/>
    <w:rsid w:val="00610257"/>
    <w:rsid w:val="00615AC8"/>
    <w:rsid w:val="00621FD5"/>
    <w:rsid w:val="0064099D"/>
    <w:rsid w:val="00642984"/>
    <w:rsid w:val="00647197"/>
    <w:rsid w:val="00657511"/>
    <w:rsid w:val="00661966"/>
    <w:rsid w:val="00663588"/>
    <w:rsid w:val="006676E3"/>
    <w:rsid w:val="0067525A"/>
    <w:rsid w:val="00675664"/>
    <w:rsid w:val="00697E1A"/>
    <w:rsid w:val="006A20A4"/>
    <w:rsid w:val="006A2327"/>
    <w:rsid w:val="006B170A"/>
    <w:rsid w:val="006B2810"/>
    <w:rsid w:val="006C02DD"/>
    <w:rsid w:val="006C39A7"/>
    <w:rsid w:val="006C3D32"/>
    <w:rsid w:val="006C543E"/>
    <w:rsid w:val="006C67B3"/>
    <w:rsid w:val="006D1E61"/>
    <w:rsid w:val="006E2468"/>
    <w:rsid w:val="006E2E81"/>
    <w:rsid w:val="006E6842"/>
    <w:rsid w:val="006F3A8C"/>
    <w:rsid w:val="00702BEF"/>
    <w:rsid w:val="00704D5A"/>
    <w:rsid w:val="00706485"/>
    <w:rsid w:val="00712DA1"/>
    <w:rsid w:val="00715F41"/>
    <w:rsid w:val="00724CD3"/>
    <w:rsid w:val="0073377B"/>
    <w:rsid w:val="00736865"/>
    <w:rsid w:val="00744B8B"/>
    <w:rsid w:val="00760A95"/>
    <w:rsid w:val="00760D07"/>
    <w:rsid w:val="007671EC"/>
    <w:rsid w:val="00777E15"/>
    <w:rsid w:val="00781813"/>
    <w:rsid w:val="00790009"/>
    <w:rsid w:val="00792370"/>
    <w:rsid w:val="00793849"/>
    <w:rsid w:val="007A7D94"/>
    <w:rsid w:val="007C5E89"/>
    <w:rsid w:val="007D1426"/>
    <w:rsid w:val="007D4B63"/>
    <w:rsid w:val="007D7EDC"/>
    <w:rsid w:val="007F3249"/>
    <w:rsid w:val="00821A3E"/>
    <w:rsid w:val="0082335A"/>
    <w:rsid w:val="00826763"/>
    <w:rsid w:val="00826FD9"/>
    <w:rsid w:val="00827665"/>
    <w:rsid w:val="008466A3"/>
    <w:rsid w:val="00850E05"/>
    <w:rsid w:val="00853943"/>
    <w:rsid w:val="00853D6C"/>
    <w:rsid w:val="008762FF"/>
    <w:rsid w:val="00880316"/>
    <w:rsid w:val="00884A6F"/>
    <w:rsid w:val="008A3BB7"/>
    <w:rsid w:val="008A4E03"/>
    <w:rsid w:val="008B2A9E"/>
    <w:rsid w:val="008B5568"/>
    <w:rsid w:val="008C411C"/>
    <w:rsid w:val="008D0A16"/>
    <w:rsid w:val="008F4A19"/>
    <w:rsid w:val="008F6FA1"/>
    <w:rsid w:val="008F70BB"/>
    <w:rsid w:val="00900041"/>
    <w:rsid w:val="0090160E"/>
    <w:rsid w:val="0090374C"/>
    <w:rsid w:val="009114CF"/>
    <w:rsid w:val="00912505"/>
    <w:rsid w:val="00922466"/>
    <w:rsid w:val="0093454C"/>
    <w:rsid w:val="009370CF"/>
    <w:rsid w:val="009463A0"/>
    <w:rsid w:val="00952F43"/>
    <w:rsid w:val="009629F4"/>
    <w:rsid w:val="00965578"/>
    <w:rsid w:val="009817A1"/>
    <w:rsid w:val="00996092"/>
    <w:rsid w:val="009A787A"/>
    <w:rsid w:val="009B2314"/>
    <w:rsid w:val="009B6CE9"/>
    <w:rsid w:val="009B749F"/>
    <w:rsid w:val="009C1BDE"/>
    <w:rsid w:val="009C7803"/>
    <w:rsid w:val="009D3B46"/>
    <w:rsid w:val="009D4A35"/>
    <w:rsid w:val="009E2897"/>
    <w:rsid w:val="009E2FBE"/>
    <w:rsid w:val="009E7D52"/>
    <w:rsid w:val="009F7BE8"/>
    <w:rsid w:val="00A00EAF"/>
    <w:rsid w:val="00A03599"/>
    <w:rsid w:val="00A03A9D"/>
    <w:rsid w:val="00A040F6"/>
    <w:rsid w:val="00A0472D"/>
    <w:rsid w:val="00A13853"/>
    <w:rsid w:val="00A13C3F"/>
    <w:rsid w:val="00A2102F"/>
    <w:rsid w:val="00A25148"/>
    <w:rsid w:val="00A35B5A"/>
    <w:rsid w:val="00A377B2"/>
    <w:rsid w:val="00A41180"/>
    <w:rsid w:val="00A42B38"/>
    <w:rsid w:val="00A43D77"/>
    <w:rsid w:val="00A47D7C"/>
    <w:rsid w:val="00A55108"/>
    <w:rsid w:val="00A62BC0"/>
    <w:rsid w:val="00A716EE"/>
    <w:rsid w:val="00A87163"/>
    <w:rsid w:val="00A8719B"/>
    <w:rsid w:val="00AA097F"/>
    <w:rsid w:val="00AA17E2"/>
    <w:rsid w:val="00AA7042"/>
    <w:rsid w:val="00AB6C99"/>
    <w:rsid w:val="00AC2F76"/>
    <w:rsid w:val="00AD1A65"/>
    <w:rsid w:val="00AD56E0"/>
    <w:rsid w:val="00AD5A8E"/>
    <w:rsid w:val="00AD78F8"/>
    <w:rsid w:val="00AE1E66"/>
    <w:rsid w:val="00AE377F"/>
    <w:rsid w:val="00AE5F66"/>
    <w:rsid w:val="00AF465F"/>
    <w:rsid w:val="00AF47B8"/>
    <w:rsid w:val="00B0395D"/>
    <w:rsid w:val="00B127C0"/>
    <w:rsid w:val="00B31E40"/>
    <w:rsid w:val="00B3492D"/>
    <w:rsid w:val="00B5436B"/>
    <w:rsid w:val="00B559CE"/>
    <w:rsid w:val="00B57CB7"/>
    <w:rsid w:val="00B6334C"/>
    <w:rsid w:val="00B671F2"/>
    <w:rsid w:val="00B70C72"/>
    <w:rsid w:val="00B81707"/>
    <w:rsid w:val="00B82542"/>
    <w:rsid w:val="00B85417"/>
    <w:rsid w:val="00B967FE"/>
    <w:rsid w:val="00BA7BD0"/>
    <w:rsid w:val="00BB058C"/>
    <w:rsid w:val="00BC0840"/>
    <w:rsid w:val="00BC1656"/>
    <w:rsid w:val="00BE1C71"/>
    <w:rsid w:val="00BF2C7E"/>
    <w:rsid w:val="00BF2FCE"/>
    <w:rsid w:val="00BF499C"/>
    <w:rsid w:val="00BF530E"/>
    <w:rsid w:val="00BF5B31"/>
    <w:rsid w:val="00BF6FB1"/>
    <w:rsid w:val="00C01188"/>
    <w:rsid w:val="00C06E02"/>
    <w:rsid w:val="00C20B77"/>
    <w:rsid w:val="00C225E1"/>
    <w:rsid w:val="00C2574E"/>
    <w:rsid w:val="00C26E39"/>
    <w:rsid w:val="00C276E8"/>
    <w:rsid w:val="00C36AD4"/>
    <w:rsid w:val="00C36FFD"/>
    <w:rsid w:val="00C44005"/>
    <w:rsid w:val="00C45ADA"/>
    <w:rsid w:val="00C4756E"/>
    <w:rsid w:val="00C62485"/>
    <w:rsid w:val="00C64C38"/>
    <w:rsid w:val="00C77AFA"/>
    <w:rsid w:val="00C8233F"/>
    <w:rsid w:val="00C90046"/>
    <w:rsid w:val="00C92FDF"/>
    <w:rsid w:val="00CA3199"/>
    <w:rsid w:val="00CB27E2"/>
    <w:rsid w:val="00CC0A20"/>
    <w:rsid w:val="00CC1F3E"/>
    <w:rsid w:val="00CC54F0"/>
    <w:rsid w:val="00CC604F"/>
    <w:rsid w:val="00CD28DA"/>
    <w:rsid w:val="00CD391A"/>
    <w:rsid w:val="00CF130C"/>
    <w:rsid w:val="00CF54C4"/>
    <w:rsid w:val="00CF6841"/>
    <w:rsid w:val="00D010DC"/>
    <w:rsid w:val="00D12166"/>
    <w:rsid w:val="00D12876"/>
    <w:rsid w:val="00D14C6E"/>
    <w:rsid w:val="00D25C96"/>
    <w:rsid w:val="00D27325"/>
    <w:rsid w:val="00D32EF5"/>
    <w:rsid w:val="00D3394F"/>
    <w:rsid w:val="00D5416B"/>
    <w:rsid w:val="00D54769"/>
    <w:rsid w:val="00D558E4"/>
    <w:rsid w:val="00D75BEE"/>
    <w:rsid w:val="00D92DFE"/>
    <w:rsid w:val="00DA4449"/>
    <w:rsid w:val="00DB5005"/>
    <w:rsid w:val="00DB5A75"/>
    <w:rsid w:val="00DB5D67"/>
    <w:rsid w:val="00DE411D"/>
    <w:rsid w:val="00DE6AD2"/>
    <w:rsid w:val="00DF47D8"/>
    <w:rsid w:val="00DF67FB"/>
    <w:rsid w:val="00E0351D"/>
    <w:rsid w:val="00E12D37"/>
    <w:rsid w:val="00E30E41"/>
    <w:rsid w:val="00E3703B"/>
    <w:rsid w:val="00E40413"/>
    <w:rsid w:val="00E54A0B"/>
    <w:rsid w:val="00E5651E"/>
    <w:rsid w:val="00E65570"/>
    <w:rsid w:val="00E6772F"/>
    <w:rsid w:val="00E76810"/>
    <w:rsid w:val="00E82976"/>
    <w:rsid w:val="00E87805"/>
    <w:rsid w:val="00E9484F"/>
    <w:rsid w:val="00EA7BE0"/>
    <w:rsid w:val="00EB026E"/>
    <w:rsid w:val="00EB53E3"/>
    <w:rsid w:val="00ED27B0"/>
    <w:rsid w:val="00ED78FA"/>
    <w:rsid w:val="00EE30B2"/>
    <w:rsid w:val="00EE567C"/>
    <w:rsid w:val="00EE72DA"/>
    <w:rsid w:val="00EE757B"/>
    <w:rsid w:val="00EF5B94"/>
    <w:rsid w:val="00EF792A"/>
    <w:rsid w:val="00F002F3"/>
    <w:rsid w:val="00F03246"/>
    <w:rsid w:val="00F1188D"/>
    <w:rsid w:val="00F37C86"/>
    <w:rsid w:val="00F4054C"/>
    <w:rsid w:val="00F529C3"/>
    <w:rsid w:val="00F57491"/>
    <w:rsid w:val="00F717F4"/>
    <w:rsid w:val="00F803DB"/>
    <w:rsid w:val="00F83DD1"/>
    <w:rsid w:val="00F860FD"/>
    <w:rsid w:val="00F900C7"/>
    <w:rsid w:val="00F937A4"/>
    <w:rsid w:val="00F945E7"/>
    <w:rsid w:val="00FB1D4E"/>
    <w:rsid w:val="00FB4C4C"/>
    <w:rsid w:val="00FB6508"/>
    <w:rsid w:val="00FC0D38"/>
    <w:rsid w:val="00FC1209"/>
    <w:rsid w:val="00FC630A"/>
    <w:rsid w:val="00FD154D"/>
    <w:rsid w:val="00FD3AF5"/>
    <w:rsid w:val="00FE6956"/>
    <w:rsid w:val="22918CB8"/>
    <w:rsid w:val="2D7595EC"/>
    <w:rsid w:val="3A2D593C"/>
    <w:rsid w:val="4CFB30A5"/>
    <w:rsid w:val="4E881B28"/>
    <w:rsid w:val="63E07696"/>
    <w:rsid w:val="71C98999"/>
    <w:rsid w:val="77F08CAA"/>
    <w:rsid w:val="78379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E81A5E9"/>
  <w15:docId w15:val="{14BD71C1-CC8F-4D49-B0FB-CA826145D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6F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884A6F"/>
    <w:pPr>
      <w:ind w:left="720"/>
      <w:contextualSpacing/>
    </w:pPr>
  </w:style>
  <w:style w:type="character" w:styleId="Hyperlink">
    <w:name w:val="Hyperlink"/>
    <w:uiPriority w:val="99"/>
    <w:unhideWhenUsed/>
    <w:rsid w:val="00884A6F"/>
    <w:rPr>
      <w:color w:val="0563C1"/>
      <w:u w:val="single"/>
    </w:rPr>
  </w:style>
  <w:style w:type="paragraph" w:styleId="Footer">
    <w:name w:val="footer"/>
    <w:basedOn w:val="Normal"/>
    <w:link w:val="FooterChar"/>
    <w:uiPriority w:val="99"/>
    <w:unhideWhenUsed/>
    <w:rsid w:val="00884A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4A6F"/>
    <w:rPr>
      <w:rFonts w:ascii="Arial" w:eastAsia="Malgun Gothic" w:hAnsi="Arial" w:cs="Times New Roman"/>
      <w:lang w:val="en-US"/>
    </w:rPr>
  </w:style>
  <w:style w:type="character" w:styleId="Strong">
    <w:name w:val="Strong"/>
    <w:uiPriority w:val="22"/>
    <w:qFormat/>
    <w:rsid w:val="00884A6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84A6F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styleId="Header">
    <w:name w:val="header"/>
    <w:basedOn w:val="Normal"/>
    <w:link w:val="HeaderChar"/>
    <w:uiPriority w:val="99"/>
    <w:semiHidden/>
    <w:unhideWhenUsed/>
    <w:rsid w:val="003075A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075AC"/>
    <w:rPr>
      <w:rFonts w:ascii="Arial" w:eastAsia="Malgun Gothic" w:hAnsi="Arial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047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47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472D"/>
    <w:rPr>
      <w:rFonts w:ascii="Arial" w:eastAsia="Malgun Gothic" w:hAnsi="Arial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47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472D"/>
    <w:rPr>
      <w:rFonts w:ascii="Arial" w:eastAsia="Malgun Gothic" w:hAnsi="Arial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B3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B38"/>
    <w:rPr>
      <w:rFonts w:ascii="Segoe UI" w:eastAsia="Malgun Gothic" w:hAnsi="Segoe UI" w:cs="Segoe UI"/>
      <w:sz w:val="18"/>
      <w:szCs w:val="18"/>
      <w:lang w:val="en-US"/>
    </w:rPr>
  </w:style>
  <w:style w:type="character" w:customStyle="1" w:styleId="normaltextrun">
    <w:name w:val="normaltextrun"/>
    <w:basedOn w:val="DefaultParagraphFont"/>
    <w:rsid w:val="002B2972"/>
  </w:style>
  <w:style w:type="character" w:customStyle="1" w:styleId="eop">
    <w:name w:val="eop"/>
    <w:basedOn w:val="DefaultParagraphFont"/>
    <w:rsid w:val="00DE6A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ristina.nichifor@kia.i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francesco.cremonesi@kia.i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kia.co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ristina.nichifor@kia.it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kia.com/it/prenota-la-tua-kia/instantly-available/" TargetMode="External"/><Relationship Id="rId10" Type="http://schemas.openxmlformats.org/officeDocument/2006/relationships/hyperlink" Target="mailto:francesco.cremonesi@kia.it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85FD5F-3387-44CD-8946-373672093C43}">
  <ds:schemaRefs>
    <ds:schemaRef ds:uri="c8da104e-6a1d-4b01-a720-a1e29024104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E7D3F61-D60B-472A-B8E7-B16C702CA2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C397F9-1C14-4A90-B665-BAC1FD0124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85</Words>
  <Characters>3336</Characters>
  <Application>Microsoft Office Word</Application>
  <DocSecurity>4</DocSecurity>
  <Lines>27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14</CharactersWithSpaces>
  <SharedDoc>false</SharedDoc>
  <HLinks>
    <vt:vector size="6" baseType="variant">
      <vt:variant>
        <vt:i4>5898249</vt:i4>
      </vt:variant>
      <vt:variant>
        <vt:i4>0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Cremonesi, Francesco</cp:lastModifiedBy>
  <cp:revision>2</cp:revision>
  <dcterms:created xsi:type="dcterms:W3CDTF">2021-11-30T08:55:00Z</dcterms:created>
  <dcterms:modified xsi:type="dcterms:W3CDTF">2021-11-30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